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1449E" w14:textId="4515688B" w:rsidR="00E4720F" w:rsidRDefault="00E55F05">
      <w:r>
        <w:tab/>
        <w:t>In the early days of the lockdown</w:t>
      </w:r>
      <w:r w:rsidR="003320E8">
        <w:t>,</w:t>
      </w:r>
      <w:r>
        <w:t xml:space="preserve"> panic-buying caused many items to become scarce, including staples like bread, butter, toilet paper, and soap. I was living with my disabled parents at the time and needed to be able to acquire these items somehow. I knew I could make bread already, and we had a small stockpile of toiletries thanks to my mother’s survivalist </w:t>
      </w:r>
      <w:r w:rsidR="002210C9">
        <w:t xml:space="preserve">tendencies, but other items were elusive. I decided to research old recipes and methods for creating other things, as I am </w:t>
      </w:r>
      <w:r w:rsidR="003320E8">
        <w:t>sure</w:t>
      </w:r>
      <w:r w:rsidR="002210C9">
        <w:t xml:space="preserve"> millions of others. I learned through internet searches that I could use my stand mixer to make butter</w:t>
      </w:r>
      <w:r w:rsidR="003320E8">
        <w:t>;</w:t>
      </w:r>
      <w:r w:rsidR="002210C9">
        <w:t xml:space="preserve"> all I needed was heavy cream and clean, cold water. I was somewhat skeptical at first, unsure of my capability to manage making butter this way. The first batch seemed to take ages</w:t>
      </w:r>
      <w:r w:rsidR="003320E8">
        <w:t>;</w:t>
      </w:r>
      <w:r w:rsidR="002210C9">
        <w:t xml:space="preserve"> constantly checking what I had in the mixing bowl against what the website indicated</w:t>
      </w:r>
      <w:r w:rsidR="008D2C3E">
        <w:t xml:space="preserve">, and when the fats finally separated from the buttermilk, I was elated. I had done it! I rinsed the butter carefully in ice water to prevent it from melting and set the buttermilk aside to make biscuits later. I added salt to my butter and stored it in a bowl. The taste of that success was the best thing I’d ever tasted. It couldn’t compare to what I’d previously gotten from the grocery store. I </w:t>
      </w:r>
      <w:r w:rsidR="003320E8">
        <w:t>believe</w:t>
      </w:r>
      <w:r w:rsidR="008D2C3E">
        <w:t xml:space="preserve"> it is like the difference between store-bought blackberries and the ones I’d plucked from the vine as a child. Without the effort used to obtain the item, </w:t>
      </w:r>
      <w:r w:rsidR="003320E8">
        <w:t xml:space="preserve">the flavors were lacking. I cannot genuinely enjoy butter from the store now that I’ve made my own. </w:t>
      </w:r>
    </w:p>
    <w:sectPr w:rsidR="00E472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MDO0MLIwNzI1NjZU0lEKTi0uzszPAykwrAUAJcIwzywAAAA="/>
  </w:docVars>
  <w:rsids>
    <w:rsidRoot w:val="00E55F05"/>
    <w:rsid w:val="002210C9"/>
    <w:rsid w:val="003320E8"/>
    <w:rsid w:val="008D2C3E"/>
    <w:rsid w:val="00B16155"/>
    <w:rsid w:val="00E4720F"/>
    <w:rsid w:val="00E55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2F711"/>
  <w15:chartTrackingRefBased/>
  <w15:docId w15:val="{C83A9FEA-37CB-4ADD-A677-5F337187A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ea Garrett</dc:creator>
  <cp:keywords/>
  <dc:description/>
  <cp:lastModifiedBy>Chelsea Garrett</cp:lastModifiedBy>
  <cp:revision>2</cp:revision>
  <dcterms:created xsi:type="dcterms:W3CDTF">2022-08-23T05:29:00Z</dcterms:created>
  <dcterms:modified xsi:type="dcterms:W3CDTF">2022-08-23T05:50:00Z</dcterms:modified>
</cp:coreProperties>
</file>